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01A6" w14:textId="77777777" w:rsidR="00191430" w:rsidRDefault="007D6EF8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Final Report:</w:t>
      </w:r>
    </w:p>
    <w:p w14:paraId="22DB132D" w14:textId="2979E1E2" w:rsidR="007D6EF8" w:rsidRPr="007D6EF8" w:rsidRDefault="007D6EF8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CB1454">
        <w:rPr>
          <w:sz w:val="24"/>
          <w:szCs w:val="24"/>
        </w:rPr>
        <w:t>One problem that I ran into was being able to decrypt the message after it had been encrypted. I needed a way to keep the encryption method somewhat randomized every time, but I also needed the decryption program to know how to alter the message again.</w:t>
      </w:r>
      <w:r w:rsidR="00445970">
        <w:rPr>
          <w:sz w:val="24"/>
          <w:szCs w:val="24"/>
        </w:rPr>
        <w:t xml:space="preserve"> </w:t>
      </w:r>
      <w:proofErr w:type="gramStart"/>
      <w:r w:rsidR="00445970">
        <w:rPr>
          <w:sz w:val="24"/>
          <w:szCs w:val="24"/>
        </w:rPr>
        <w:t>In order to</w:t>
      </w:r>
      <w:proofErr w:type="gramEnd"/>
      <w:r w:rsidR="00445970">
        <w:rPr>
          <w:sz w:val="24"/>
          <w:szCs w:val="24"/>
        </w:rPr>
        <w:t xml:space="preserve"> overcome </w:t>
      </w:r>
      <w:r w:rsidR="002F4F9F">
        <w:rPr>
          <w:sz w:val="24"/>
          <w:szCs w:val="24"/>
        </w:rPr>
        <w:t>this,</w:t>
      </w:r>
      <w:r w:rsidR="00445970">
        <w:rPr>
          <w:sz w:val="24"/>
          <w:szCs w:val="24"/>
        </w:rPr>
        <w:t xml:space="preserve"> I used a character that was added into the final output of the encryption program that allowed to decryption program to determine what values to decrease the </w:t>
      </w:r>
      <w:r w:rsidR="00076F20">
        <w:rPr>
          <w:sz w:val="24"/>
          <w:szCs w:val="24"/>
        </w:rPr>
        <w:t>Unicode</w:t>
      </w:r>
      <w:r w:rsidR="00445970">
        <w:rPr>
          <w:sz w:val="24"/>
          <w:szCs w:val="24"/>
        </w:rPr>
        <w:t xml:space="preserve"> values by. </w:t>
      </w:r>
      <w:r w:rsidR="00515467">
        <w:rPr>
          <w:sz w:val="24"/>
          <w:szCs w:val="24"/>
        </w:rPr>
        <w:t xml:space="preserve">Another problem I ran into was not knowing how to randomly increase each character of the string and still be able to decrypt the message. I did not know how to transfer those methods across programs without severely increasing the length of the final encrypted message. </w:t>
      </w:r>
      <w:bookmarkStart w:id="0" w:name="_GoBack"/>
      <w:bookmarkEnd w:id="0"/>
    </w:p>
    <w:sectPr w:rsidR="007D6EF8" w:rsidRPr="007D6EF8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B4A509" w14:textId="77777777" w:rsidR="00CD6008" w:rsidRDefault="00CD6008" w:rsidP="00486FBF">
      <w:pPr>
        <w:spacing w:after="0" w:line="240" w:lineRule="auto"/>
      </w:pPr>
      <w:r>
        <w:separator/>
      </w:r>
    </w:p>
  </w:endnote>
  <w:endnote w:type="continuationSeparator" w:id="0">
    <w:p w14:paraId="3E3B4ECB" w14:textId="77777777" w:rsidR="00CD6008" w:rsidRDefault="00CD6008" w:rsidP="00486F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4E365" w14:textId="77777777" w:rsidR="00CD6008" w:rsidRDefault="00CD6008" w:rsidP="00486FBF">
      <w:pPr>
        <w:spacing w:after="0" w:line="240" w:lineRule="auto"/>
      </w:pPr>
      <w:r>
        <w:separator/>
      </w:r>
    </w:p>
  </w:footnote>
  <w:footnote w:type="continuationSeparator" w:id="0">
    <w:p w14:paraId="08DA8C4D" w14:textId="77777777" w:rsidR="00CD6008" w:rsidRDefault="00CD6008" w:rsidP="00486F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11EFE9" w14:textId="0155E21B" w:rsidR="00486FBF" w:rsidRDefault="00486FBF">
    <w:pPr>
      <w:pStyle w:val="Header"/>
    </w:pPr>
    <w:r>
      <w:t>Alec Lin</w:t>
    </w: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MTAzNjYwMbYwNbVQ0lEKTi0uzszPAykwrAUAE77a6ywAAAA="/>
  </w:docVars>
  <w:rsids>
    <w:rsidRoot w:val="00C5122D"/>
    <w:rsid w:val="00076F20"/>
    <w:rsid w:val="00191430"/>
    <w:rsid w:val="002F4F9F"/>
    <w:rsid w:val="00445970"/>
    <w:rsid w:val="00486FBF"/>
    <w:rsid w:val="00515467"/>
    <w:rsid w:val="007D6EF8"/>
    <w:rsid w:val="00C5122D"/>
    <w:rsid w:val="00CB1454"/>
    <w:rsid w:val="00CD6008"/>
    <w:rsid w:val="00F66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EB184"/>
  <w15:chartTrackingRefBased/>
  <w15:docId w15:val="{C074DF4F-EF17-4755-BCC2-650812B1F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FBF"/>
  </w:style>
  <w:style w:type="paragraph" w:styleId="Footer">
    <w:name w:val="footer"/>
    <w:basedOn w:val="Normal"/>
    <w:link w:val="FooterChar"/>
    <w:uiPriority w:val="99"/>
    <w:unhideWhenUsed/>
    <w:rsid w:val="00486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Lin</dc:creator>
  <cp:keywords/>
  <dc:description/>
  <cp:lastModifiedBy>Alec Lin</cp:lastModifiedBy>
  <cp:revision>9</cp:revision>
  <dcterms:created xsi:type="dcterms:W3CDTF">2018-06-14T09:03:00Z</dcterms:created>
  <dcterms:modified xsi:type="dcterms:W3CDTF">2018-06-14T09:14:00Z</dcterms:modified>
</cp:coreProperties>
</file>